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05EA9" w14:textId="77777777" w:rsidR="001F186D" w:rsidRDefault="001F186D" w:rsidP="001F18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pplemental Table 16. Stratified analysis by the median level of total energy intake </w:t>
      </w:r>
    </w:p>
    <w:p w14:paraId="431C4453" w14:textId="77777777" w:rsidR="001F186D" w:rsidRDefault="001F186D" w:rsidP="001F186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otal energy intake level above the median </w:t>
      </w:r>
    </w:p>
    <w:tbl>
      <w:tblPr>
        <w:tblW w:w="139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8"/>
        <w:gridCol w:w="824"/>
        <w:gridCol w:w="874"/>
        <w:gridCol w:w="3472"/>
        <w:gridCol w:w="1047"/>
        <w:gridCol w:w="3464"/>
        <w:gridCol w:w="1082"/>
        <w:gridCol w:w="10"/>
      </w:tblGrid>
      <w:tr w:rsidR="001F186D" w14:paraId="4E69FC54" w14:textId="77777777" w:rsidTr="0028345C">
        <w:trPr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5F035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CE2BD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9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3636C" w14:textId="77777777" w:rsidR="001F186D" w:rsidRDefault="001F186D" w:rsidP="00C45A68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hysical activity levels</w:t>
            </w:r>
          </w:p>
        </w:tc>
      </w:tr>
      <w:tr w:rsidR="001F186D" w14:paraId="438746AF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1F10A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rotein expression (Outcome)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8F44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o.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F69D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BF2C2" w14:textId="77777777" w:rsidR="001F186D" w:rsidRDefault="001F186D" w:rsidP="00C45A68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Insufficient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CE95A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0D240" w14:textId="77777777" w:rsidR="001F186D" w:rsidRDefault="001F186D" w:rsidP="00C45A68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ufficient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EAFB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1F186D" w14:paraId="4330EEB8" w14:textId="77777777" w:rsidTr="0028345C">
        <w:trPr>
          <w:gridAfter w:val="1"/>
          <w:wAfter w:w="10" w:type="dxa"/>
          <w:trHeight w:val="541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F8D8D" w14:textId="77777777" w:rsidR="001F186D" w:rsidRDefault="001F186D" w:rsidP="00C45A68">
            <w:pPr>
              <w:snapToGrid w:val="0"/>
              <w:spacing w:after="0" w:line="240" w:lineRule="auto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63C3A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6D64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E5385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ifference or odds ratio (95% CI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6E60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 value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2F2FA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ifference or odds ratio (95% CI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0649E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 value</w:t>
            </w:r>
          </w:p>
        </w:tc>
      </w:tr>
      <w:tr w:rsidR="001F186D" w14:paraId="4251612B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2E335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mTOR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34457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1A083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79271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9AC26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E295C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59C7F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2C094A8E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98ED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inear model 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93D8C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5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AF83A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1B72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7.84 (-32.25 - 16.57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BB367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53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E294B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5.38 (-2.71 - 33.47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308E7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095</w:t>
            </w:r>
          </w:p>
        </w:tc>
      </w:tr>
      <w:tr w:rsidR="001F186D" w14:paraId="73482A75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DEBBF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mTOR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9E72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50127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A3466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8F0DE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D36E2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F6BD1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6E275E53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1BC2C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CAC98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6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5F711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43BB1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61 (0.56 - 5.48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2BA16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4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9AE18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04 (0.89 - 4.93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888DE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099</w:t>
            </w:r>
          </w:p>
        </w:tc>
      </w:tr>
      <w:tr w:rsidR="001F186D" w14:paraId="2EE3709E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A8066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CB8C5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59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572D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22B9F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6.3% (-17.7% - 99.5%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0372B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9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1669A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.7% (-6.8% - 81.2%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A170F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1</w:t>
            </w:r>
          </w:p>
        </w:tc>
      </w:tr>
      <w:tr w:rsidR="001F186D" w14:paraId="0F275AE0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432E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AKT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13856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AF71D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6CC08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2719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EBBE7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B743F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4CD64ADA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5E98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C31E2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7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2AF81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399D8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81 (0.78 - 4.5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1ACDD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8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905F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56 (0.85 - 2.93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708B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6</w:t>
            </w:r>
          </w:p>
        </w:tc>
      </w:tr>
      <w:tr w:rsidR="001F186D" w14:paraId="18014514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27C8A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090D2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16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0CE90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130F8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1.1% (-31.4% - 85.4%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07EF2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67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2F67C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.4% (-26.7% - 58.1%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6D475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7</w:t>
            </w:r>
          </w:p>
        </w:tc>
      </w:tr>
      <w:tr w:rsidR="001F186D" w14:paraId="34324BE8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3C911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P70S6K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5388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5E14B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0BCB6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44A03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84242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2E7C5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0DDD43CA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6C6DF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80659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6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833B0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3B8FC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96 (0.41 - 2.4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C716A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93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7CF7E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48 (0.73 - 3.11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FE266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9</w:t>
            </w:r>
          </w:p>
        </w:tc>
      </w:tr>
      <w:tr w:rsidR="001F186D" w14:paraId="41F520C0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E62F6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77B9E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44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E26CE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36E79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5.9% (-22.3% - 103.7%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1F64B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5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26906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44.4% (1% - 106.6%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D37C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045</w:t>
            </w:r>
          </w:p>
        </w:tc>
      </w:tr>
      <w:tr w:rsidR="001F186D" w14:paraId="29FABEB0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64462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Total phosphoprotein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A4D40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26E96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93E44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6A55F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31237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EA69D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58B126A4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21DC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C81AE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0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7C0C2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B66F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57FA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E7CB6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4.2 (0.66 - 51.67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32C8E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8</w:t>
            </w:r>
          </w:p>
        </w:tc>
      </w:tr>
      <w:tr w:rsidR="001F186D" w14:paraId="48C9B29B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4405D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60102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82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17FAB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BAA1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7.1% (-10.9% - 84.5%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86469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8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0CAE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1.3% (0.5% - 71.8%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44FE5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042</w:t>
            </w:r>
          </w:p>
        </w:tc>
      </w:tr>
      <w:tr w:rsidR="001F186D" w14:paraId="2965B83F" w14:textId="77777777" w:rsidTr="0028345C">
        <w:trPr>
          <w:gridAfter w:val="1"/>
          <w:wAfter w:w="10" w:type="dxa"/>
          <w:trHeight w:val="280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5B787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mTOR/mTOR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EAEE7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8AD4F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D7DED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4B8DA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44F2B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E2BDD" w14:textId="77777777" w:rsidR="001F186D" w:rsidRDefault="001F186D" w:rsidP="00C45A68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28F69231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9FF2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DA8AD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1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CA8D9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668EC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56 (0.53 - 5.34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3E247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45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C8EA4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31 (0.97 - 5.98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9030A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068</w:t>
            </w:r>
          </w:p>
        </w:tc>
      </w:tr>
      <w:tr w:rsidR="001F186D" w14:paraId="37BD01D8" w14:textId="77777777" w:rsidTr="0028345C">
        <w:trPr>
          <w:gridAfter w:val="1"/>
          <w:wAfter w:w="10" w:type="dxa"/>
          <w:trHeight w:val="318"/>
        </w:trPr>
        <w:tc>
          <w:tcPr>
            <w:tcW w:w="3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3296F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953AE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42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BF135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16489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40.4% (-7.7% - 119.9%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A8CEC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D1993" w14:textId="77777777" w:rsidR="001F186D" w:rsidRDefault="001F186D" w:rsidP="00C45A68">
            <w:pPr>
              <w:snapToGrid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7% (-14.1% - 59.8%)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ACCBB" w14:textId="77777777" w:rsidR="001F186D" w:rsidRDefault="001F186D" w:rsidP="00C45A68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2</w:t>
            </w:r>
          </w:p>
        </w:tc>
      </w:tr>
    </w:tbl>
    <w:p w14:paraId="68FC8220" w14:textId="77777777" w:rsidR="001F186D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3A18EA7B" w14:textId="77777777" w:rsidR="001F186D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68E836E4" w14:textId="77777777" w:rsidR="001F186D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0B9A9CC9" w14:textId="1F25355C" w:rsidR="001F186D" w:rsidRPr="0028345C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0F259EBC" w14:textId="77777777" w:rsidR="001F186D" w:rsidRDefault="001F186D" w:rsidP="001F186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Total energy intake level at or below the median </w:t>
      </w:r>
    </w:p>
    <w:tbl>
      <w:tblPr>
        <w:tblW w:w="13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7"/>
        <w:gridCol w:w="737"/>
        <w:gridCol w:w="782"/>
        <w:gridCol w:w="3317"/>
        <w:gridCol w:w="936"/>
        <w:gridCol w:w="3313"/>
        <w:gridCol w:w="936"/>
        <w:gridCol w:w="12"/>
      </w:tblGrid>
      <w:tr w:rsidR="001F186D" w14:paraId="2F7086DD" w14:textId="77777777" w:rsidTr="0028345C">
        <w:trPr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74B18" w14:textId="77777777" w:rsidR="001F186D" w:rsidRDefault="001F186D" w:rsidP="00DC2E5D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8A56C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2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EE193" w14:textId="77777777" w:rsidR="001F186D" w:rsidRDefault="001F186D" w:rsidP="00DC2E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hysical activity levels</w:t>
            </w:r>
          </w:p>
        </w:tc>
      </w:tr>
      <w:tr w:rsidR="001F186D" w14:paraId="1DB8887F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2AA8C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rotein expression (Outcome)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583AB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o.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9038D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o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9F630" w14:textId="77777777" w:rsidR="001F186D" w:rsidRDefault="001F186D" w:rsidP="00DC2E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Insufficien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67199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0AC1B" w14:textId="77777777" w:rsidR="001F186D" w:rsidRDefault="001F186D" w:rsidP="00DC2E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ufficien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78A7D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1F186D" w14:paraId="0CA3E1D5" w14:textId="77777777" w:rsidTr="0028345C">
        <w:trPr>
          <w:gridAfter w:val="1"/>
          <w:wAfter w:w="12" w:type="dxa"/>
          <w:trHeight w:val="562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9349F" w14:textId="77777777" w:rsidR="001F186D" w:rsidRDefault="001F186D" w:rsidP="00DC2E5D">
            <w:pPr>
              <w:spacing w:after="0"/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4925A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F5153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FB3B3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ifference or odds ratio (95% CI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D85A2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 value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C8D1D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ifference or odds ratio (95% CI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E75A4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 value</w:t>
            </w:r>
          </w:p>
        </w:tc>
      </w:tr>
      <w:tr w:rsidR="001F186D" w14:paraId="0D8A2FAF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B6646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mTOR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F4041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0D9A1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9AB11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459C8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526BE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461B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292490DE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4170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inear model 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53CB0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4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62C84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6921B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.87 (-19.13 - 34.88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FDA98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57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1C951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3.57 (-22.79 - 15.65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508EF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71</w:t>
            </w:r>
          </w:p>
        </w:tc>
      </w:tr>
      <w:tr w:rsidR="001F186D" w14:paraId="3C952919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65888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mTOR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F48FA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F6421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12080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8B886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BC759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B4C92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56C4D4F5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6766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A2557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87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74A1A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2BCEF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35 (0.59 - 15.89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6EF79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9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DB5D9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19 (0.49 - 2.97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04D9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71</w:t>
            </w:r>
          </w:p>
        </w:tc>
      </w:tr>
      <w:tr w:rsidR="001F186D" w14:paraId="167CA711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A8E2C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D1FA6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56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41232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B01C5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23.9% (-53.4% - 29.4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FDB47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7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BFE40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16% (-40.6% - 19.9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58D5A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3</w:t>
            </w:r>
          </w:p>
        </w:tc>
      </w:tr>
      <w:tr w:rsidR="001F186D" w14:paraId="5CC00265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1E3E8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AKT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125FA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ADAD6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A16B0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53AB3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9B9EB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E64DB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388EABC4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8B88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CED96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91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370B3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781BB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24 (0.53 - 3.09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8C2C5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63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4BF41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2 (0.66 - 2.21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A0996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56</w:t>
            </w:r>
          </w:p>
        </w:tc>
      </w:tr>
      <w:tr w:rsidR="001F186D" w14:paraId="53EABD25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043BC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372B8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00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4B424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FA4DD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6.5% (-40.4% - 100.9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49FAE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83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EB78B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2.2% (-16.5% - 110.3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42776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</w:t>
            </w:r>
          </w:p>
        </w:tc>
      </w:tr>
      <w:tr w:rsidR="001F186D" w14:paraId="6752DEB0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72821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P70S6K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B6535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69FC3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BB8D5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E97AD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D8896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DB9EE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182F12A1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5F042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F0A83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89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32B38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DBED6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97 (0.76 - 5.82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EFA1F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8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E640F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57 (0.81 - 3.1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16366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9</w:t>
            </w:r>
          </w:p>
        </w:tc>
      </w:tr>
      <w:tr w:rsidR="001F186D" w14:paraId="56CC3D59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A6468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AD348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17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84167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1FADC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6.5% (-51.2% - 88.5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1C03C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83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89072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6% (-22.4% - 105.4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A264D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2</w:t>
            </w:r>
          </w:p>
        </w:tc>
      </w:tr>
      <w:tr w:rsidR="001F186D" w14:paraId="40161802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A7651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Total phosphoprotein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9EC59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CF3F6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81835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57C0C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4CD8C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E50FE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3D65895E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3E89C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F6104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85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9C711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6D7A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CF565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EC99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94 (0.21 - 4.58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7794F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94</w:t>
            </w:r>
          </w:p>
        </w:tc>
      </w:tr>
      <w:tr w:rsidR="001F186D" w14:paraId="5006EB84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3A16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4E156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75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57B22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1877D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8% (-31.7% - 59.6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B2D5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89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47FD9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1.5% (-10.5% - 65.8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9AC61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</w:t>
            </w:r>
          </w:p>
        </w:tc>
      </w:tr>
      <w:tr w:rsidR="001F186D" w14:paraId="1FD69F71" w14:textId="77777777" w:rsidTr="0028345C">
        <w:trPr>
          <w:gridAfter w:val="1"/>
          <w:wAfter w:w="12" w:type="dxa"/>
          <w:trHeight w:val="291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5FE8C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-mTOR/mTOR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3014D" w14:textId="77777777" w:rsidR="001F186D" w:rsidRDefault="001F186D" w:rsidP="00DC2E5D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5A28B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9717B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3645C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DEDBE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6876F" w14:textId="77777777" w:rsidR="001F186D" w:rsidRDefault="001F186D" w:rsidP="00DC2E5D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F186D" w14:paraId="30DE90A1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F7E1B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5934B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86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09B03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771D2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28 (0.57 - 15.47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653D1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A3A30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29 (0.53 - 3.34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7254A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58</w:t>
            </w:r>
          </w:p>
        </w:tc>
      </w:tr>
      <w:tr w:rsidR="001F186D" w14:paraId="0AE4EC24" w14:textId="77777777" w:rsidTr="0028345C">
        <w:trPr>
          <w:gridAfter w:val="1"/>
          <w:wAfter w:w="12" w:type="dxa"/>
          <w:trHeight w:val="330"/>
        </w:trPr>
        <w:tc>
          <w:tcPr>
            <w:tcW w:w="3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F36F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odel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DAB8F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36</w:t>
            </w:r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B3509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f.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E7AEE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29.2% (-55.7% - 18.3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BC13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16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206E9" w14:textId="77777777" w:rsidR="001F186D" w:rsidRDefault="001F186D" w:rsidP="00DC2E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-11.6% (-37.8% - 26.5%)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FE29A" w14:textId="77777777" w:rsidR="001F186D" w:rsidRDefault="001F186D" w:rsidP="00DC2E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49</w:t>
            </w:r>
          </w:p>
        </w:tc>
      </w:tr>
    </w:tbl>
    <w:p w14:paraId="0B43CB6B" w14:textId="77777777" w:rsidR="001F186D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42DF788A" w14:textId="77777777" w:rsidR="001F186D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12200BDB" w14:textId="77777777" w:rsidR="001F186D" w:rsidRDefault="001F186D" w:rsidP="001F186D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727397E3" w14:textId="77777777" w:rsidR="001F186D" w:rsidRDefault="001F186D" w:rsidP="001F186D">
      <w:pPr>
        <w:spacing w:after="160" w:line="256" w:lineRule="auto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4BA8E05D" w14:textId="77777777" w:rsidR="001F186D" w:rsidRDefault="001F186D"/>
    <w:sectPr w:rsidR="001F186D" w:rsidSect="0028345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3871"/>
    <w:multiLevelType w:val="hybridMultilevel"/>
    <w:tmpl w:val="48183266"/>
    <w:lvl w:ilvl="0" w:tplc="DB26EF20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770309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DQ3tzQyNbMwN7ZU0lEKTi0uzszPAykwrAUAz+q8rCwAAAA="/>
  </w:docVars>
  <w:rsids>
    <w:rsidRoot w:val="001F186D"/>
    <w:rsid w:val="001F186D"/>
    <w:rsid w:val="0028345C"/>
    <w:rsid w:val="00875861"/>
    <w:rsid w:val="00C45A68"/>
    <w:rsid w:val="00DC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5B2ED"/>
  <w15:chartTrackingRefBased/>
  <w15:docId w15:val="{66471C44-74A9-40E5-BF3B-0554BFE33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86D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8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2512B0-C1EC-4682-87FF-8BCBE5862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3D1AED-8C5B-44E2-B8A3-5315958514D5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customXml/itemProps3.xml><?xml version="1.0" encoding="utf-8"?>
<ds:datastoreItem xmlns:ds="http://schemas.openxmlformats.org/officeDocument/2006/customXml" ds:itemID="{CEF4D2E3-7D06-4B44-84B8-787F2C0A27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8</Words>
  <Characters>2783</Characters>
  <Application>Microsoft Office Word</Application>
  <DocSecurity>0</DocSecurity>
  <Lines>23</Lines>
  <Paragraphs>6</Paragraphs>
  <ScaleCrop>false</ScaleCrop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4</cp:revision>
  <dcterms:created xsi:type="dcterms:W3CDTF">2023-02-06T15:44:00Z</dcterms:created>
  <dcterms:modified xsi:type="dcterms:W3CDTF">2023-02-0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